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6E1B" w14:textId="77777777" w:rsidR="008F2312" w:rsidRPr="00914055" w:rsidRDefault="008F2312" w:rsidP="008F2312">
      <w:pPr>
        <w:rPr>
          <w:rFonts w:ascii="Source Sans Pro" w:hAnsi="Source Sans Pro"/>
          <w:b/>
          <w:sz w:val="20"/>
          <w:szCs w:val="20"/>
        </w:rPr>
      </w:pPr>
      <w:r w:rsidRPr="00914055">
        <w:rPr>
          <w:rFonts w:ascii="Source Sans Pro" w:hAnsi="Source Sans Pro"/>
          <w:b/>
          <w:sz w:val="20"/>
          <w:szCs w:val="20"/>
        </w:rPr>
        <w:t>Załącznik nr 2 – Oświadczenie o braku powiązań osobowych lub kapitałowych pomiędzy Wykonawcą a Zamawiającym</w:t>
      </w:r>
    </w:p>
    <w:p w14:paraId="3F7B3457" w14:textId="77777777" w:rsidR="00064BB6" w:rsidRPr="00914055" w:rsidRDefault="00064BB6" w:rsidP="008F2312">
      <w:pPr>
        <w:rPr>
          <w:rFonts w:ascii="Source Sans Pro" w:hAnsi="Source Sans Pro"/>
          <w:b/>
          <w:sz w:val="20"/>
          <w:szCs w:val="20"/>
        </w:rPr>
      </w:pPr>
    </w:p>
    <w:p w14:paraId="66AA3750" w14:textId="77777777" w:rsidR="00064BB6" w:rsidRPr="00914055" w:rsidRDefault="00064BB6" w:rsidP="008F2312">
      <w:pPr>
        <w:rPr>
          <w:rFonts w:ascii="Source Sans Pro" w:hAnsi="Source Sans Pro"/>
          <w:b/>
          <w:sz w:val="20"/>
          <w:szCs w:val="20"/>
        </w:rPr>
      </w:pPr>
    </w:p>
    <w:p w14:paraId="768EEAAB" w14:textId="77777777" w:rsidR="00064BB6" w:rsidRPr="00914055" w:rsidRDefault="00064BB6" w:rsidP="008F2312">
      <w:pPr>
        <w:rPr>
          <w:rFonts w:ascii="Source Sans Pro" w:hAnsi="Source Sans Pro"/>
          <w:b/>
          <w:sz w:val="20"/>
          <w:szCs w:val="20"/>
        </w:rPr>
      </w:pPr>
    </w:p>
    <w:p w14:paraId="4775E311" w14:textId="77777777" w:rsidR="008F2312" w:rsidRPr="00914055" w:rsidRDefault="008F2312" w:rsidP="008F2312">
      <w:pPr>
        <w:rPr>
          <w:rFonts w:ascii="Source Sans Pro" w:hAnsi="Source Sans Pro"/>
          <w:b/>
          <w:sz w:val="20"/>
          <w:szCs w:val="20"/>
        </w:rPr>
      </w:pPr>
    </w:p>
    <w:p w14:paraId="1094D42D" w14:textId="3E7CA287" w:rsidR="008F2312" w:rsidRPr="00914055" w:rsidRDefault="008F2312" w:rsidP="008F2312">
      <w:pPr>
        <w:jc w:val="right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…………………………..</w:t>
      </w:r>
    </w:p>
    <w:p w14:paraId="389C8363" w14:textId="77777777" w:rsidR="008F2312" w:rsidRPr="00914055" w:rsidRDefault="008F2312" w:rsidP="008F2312">
      <w:pPr>
        <w:jc w:val="right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Miejscowość i data</w:t>
      </w:r>
    </w:p>
    <w:p w14:paraId="676939EA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4ADFB4C0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1202E471" w14:textId="77777777" w:rsidR="00064BB6" w:rsidRPr="00914055" w:rsidRDefault="00064BB6" w:rsidP="00553452">
      <w:pPr>
        <w:jc w:val="center"/>
        <w:rPr>
          <w:rFonts w:ascii="Source Sans Pro" w:hAnsi="Source Sans Pro"/>
          <w:b/>
          <w:sz w:val="26"/>
          <w:szCs w:val="28"/>
        </w:rPr>
      </w:pPr>
    </w:p>
    <w:p w14:paraId="0326156D" w14:textId="684AA0AC" w:rsidR="008F2312" w:rsidRPr="00914055" w:rsidRDefault="008F2312" w:rsidP="00553452">
      <w:pPr>
        <w:jc w:val="center"/>
        <w:rPr>
          <w:rFonts w:ascii="Source Sans Pro" w:hAnsi="Source Sans Pro"/>
          <w:b/>
          <w:sz w:val="26"/>
          <w:szCs w:val="28"/>
        </w:rPr>
      </w:pPr>
      <w:r w:rsidRPr="00914055">
        <w:rPr>
          <w:rFonts w:ascii="Source Sans Pro" w:hAnsi="Source Sans Pro"/>
          <w:b/>
          <w:sz w:val="26"/>
          <w:szCs w:val="28"/>
        </w:rPr>
        <w:t>Oświadczenie</w:t>
      </w:r>
    </w:p>
    <w:p w14:paraId="70578307" w14:textId="77777777" w:rsidR="00064BB6" w:rsidRPr="00914055" w:rsidRDefault="00064BB6" w:rsidP="00553452">
      <w:pPr>
        <w:jc w:val="center"/>
        <w:rPr>
          <w:rFonts w:ascii="Source Sans Pro" w:hAnsi="Source Sans Pro"/>
          <w:b/>
          <w:sz w:val="26"/>
          <w:szCs w:val="28"/>
        </w:rPr>
      </w:pPr>
    </w:p>
    <w:p w14:paraId="07BF97C1" w14:textId="77777777" w:rsidR="00553452" w:rsidRPr="00914055" w:rsidRDefault="00553452" w:rsidP="00553452">
      <w:pPr>
        <w:jc w:val="center"/>
        <w:rPr>
          <w:rFonts w:ascii="Source Sans Pro" w:hAnsi="Source Sans Pro"/>
          <w:b/>
          <w:sz w:val="20"/>
          <w:szCs w:val="20"/>
        </w:rPr>
      </w:pPr>
    </w:p>
    <w:p w14:paraId="6E02A16A" w14:textId="3DA0B7ED" w:rsidR="00553452" w:rsidRPr="00914055" w:rsidRDefault="008F2312" w:rsidP="00553452">
      <w:pPr>
        <w:jc w:val="both"/>
        <w:rPr>
          <w:rFonts w:ascii="Source Sans Pro" w:hAnsi="Source Sans Pro"/>
          <w:b/>
          <w:color w:val="000000" w:themeColor="text1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 xml:space="preserve">Nawiązując do zapytania ofertowego </w:t>
      </w:r>
      <w:r w:rsidR="00553452" w:rsidRPr="00914055">
        <w:rPr>
          <w:rFonts w:ascii="Source Sans Pro" w:hAnsi="Source Sans Pro"/>
          <w:b/>
          <w:color w:val="000000" w:themeColor="text1"/>
          <w:sz w:val="20"/>
          <w:szCs w:val="20"/>
        </w:rPr>
        <w:t xml:space="preserve">nr </w:t>
      </w:r>
      <w:r w:rsidR="00553452" w:rsidRPr="00914055">
        <w:rPr>
          <w:rFonts w:ascii="Source Sans Pro" w:hAnsi="Source Sans Pro"/>
          <w:b/>
          <w:color w:val="0000FF"/>
          <w:sz w:val="20"/>
          <w:szCs w:val="20"/>
        </w:rPr>
        <w:t>MELBDZ.260.</w:t>
      </w:r>
      <w:r w:rsidR="00265F20" w:rsidRPr="00914055">
        <w:rPr>
          <w:rFonts w:ascii="Source Sans Pro" w:hAnsi="Source Sans Pro"/>
          <w:b/>
          <w:color w:val="0000FF"/>
          <w:sz w:val="20"/>
          <w:szCs w:val="20"/>
        </w:rPr>
        <w:t>1088</w:t>
      </w:r>
      <w:r w:rsidR="00553452" w:rsidRPr="00914055">
        <w:rPr>
          <w:rFonts w:ascii="Source Sans Pro" w:hAnsi="Source Sans Pro"/>
          <w:b/>
          <w:color w:val="0000FF"/>
          <w:sz w:val="20"/>
          <w:szCs w:val="20"/>
        </w:rPr>
        <w:t>.202</w:t>
      </w:r>
      <w:r w:rsidR="00265F20" w:rsidRPr="00914055">
        <w:rPr>
          <w:rFonts w:ascii="Source Sans Pro" w:hAnsi="Source Sans Pro"/>
          <w:b/>
          <w:color w:val="0000FF"/>
          <w:sz w:val="20"/>
          <w:szCs w:val="20"/>
        </w:rPr>
        <w:t>3</w:t>
      </w:r>
      <w:r w:rsidR="00553452" w:rsidRPr="00914055">
        <w:rPr>
          <w:rFonts w:ascii="Source Sans Pro" w:hAnsi="Source Sans Pro"/>
          <w:b/>
          <w:color w:val="000000" w:themeColor="text1"/>
          <w:sz w:val="20"/>
          <w:szCs w:val="20"/>
        </w:rPr>
        <w:t xml:space="preserve"> z dnia </w:t>
      </w:r>
      <w:r w:rsidR="005060A4">
        <w:rPr>
          <w:rFonts w:ascii="Source Sans Pro" w:hAnsi="Source Sans Pro"/>
          <w:b/>
          <w:color w:val="0000FF"/>
          <w:sz w:val="20"/>
          <w:szCs w:val="20"/>
        </w:rPr>
        <w:t>1</w:t>
      </w:r>
      <w:r w:rsidR="006B527E">
        <w:rPr>
          <w:rFonts w:ascii="Source Sans Pro" w:hAnsi="Source Sans Pro"/>
          <w:b/>
          <w:color w:val="0000FF"/>
          <w:sz w:val="20"/>
          <w:szCs w:val="20"/>
        </w:rPr>
        <w:t>2</w:t>
      </w:r>
      <w:r w:rsidR="002E2574" w:rsidRPr="00914055">
        <w:rPr>
          <w:rFonts w:ascii="Source Sans Pro" w:hAnsi="Source Sans Pro"/>
          <w:b/>
          <w:color w:val="0000FF"/>
          <w:sz w:val="20"/>
          <w:szCs w:val="20"/>
        </w:rPr>
        <w:t>.0</w:t>
      </w:r>
      <w:r w:rsidR="00265F20" w:rsidRPr="00914055">
        <w:rPr>
          <w:rFonts w:ascii="Source Sans Pro" w:hAnsi="Source Sans Pro"/>
          <w:b/>
          <w:color w:val="0000FF"/>
          <w:sz w:val="20"/>
          <w:szCs w:val="20"/>
        </w:rPr>
        <w:t>9</w:t>
      </w:r>
      <w:r w:rsidR="00553452" w:rsidRPr="00914055">
        <w:rPr>
          <w:rFonts w:ascii="Source Sans Pro" w:hAnsi="Source Sans Pro"/>
          <w:b/>
          <w:color w:val="0000FF"/>
          <w:sz w:val="20"/>
          <w:szCs w:val="20"/>
        </w:rPr>
        <w:t>.202</w:t>
      </w:r>
      <w:r w:rsidR="00265F20" w:rsidRPr="00914055">
        <w:rPr>
          <w:rFonts w:ascii="Source Sans Pro" w:hAnsi="Source Sans Pro"/>
          <w:b/>
          <w:color w:val="0000FF"/>
          <w:sz w:val="20"/>
          <w:szCs w:val="20"/>
        </w:rPr>
        <w:t>3</w:t>
      </w:r>
      <w:r w:rsidR="00553452" w:rsidRPr="00914055">
        <w:rPr>
          <w:rFonts w:ascii="Source Sans Pro" w:hAnsi="Source Sans Pro"/>
          <w:b/>
          <w:color w:val="000000" w:themeColor="text1"/>
          <w:sz w:val="20"/>
          <w:szCs w:val="20"/>
        </w:rPr>
        <w:t xml:space="preserve">, </w:t>
      </w:r>
    </w:p>
    <w:p w14:paraId="1B36CB64" w14:textId="77777777" w:rsidR="00064BB6" w:rsidRPr="00914055" w:rsidRDefault="00064BB6" w:rsidP="00553452">
      <w:pPr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22241A21" w14:textId="63CD900A" w:rsidR="00064BB6" w:rsidRPr="00914055" w:rsidRDefault="00064BB6" w:rsidP="00553452">
      <w:pPr>
        <w:jc w:val="both"/>
        <w:rPr>
          <w:rFonts w:ascii="Source Sans Pro" w:hAnsi="Source Sans Pro"/>
          <w:color w:val="000000" w:themeColor="text1"/>
          <w:sz w:val="20"/>
          <w:szCs w:val="20"/>
        </w:rPr>
      </w:pPr>
      <w:r w:rsidRPr="00914055">
        <w:rPr>
          <w:rFonts w:ascii="Source Sans Pro" w:hAnsi="Source Sans Pro"/>
          <w:color w:val="000000" w:themeColor="text1"/>
          <w:sz w:val="20"/>
          <w:szCs w:val="20"/>
        </w:rPr>
        <w:t>Wykonanie remontu pomieszczeń Biura Dziekana wraz z nową aranżacją w Gmachu Lotniczym Wydziału Mechanicznego Energetyki Politechniki Warszawskiej w Warszawie przy Al. Niepodległości 222.</w:t>
      </w:r>
    </w:p>
    <w:p w14:paraId="6C30CF26" w14:textId="77777777" w:rsidR="00064BB6" w:rsidRPr="00914055" w:rsidRDefault="00064BB6" w:rsidP="00553452">
      <w:pPr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2008167A" w14:textId="77777777" w:rsidR="00064BB6" w:rsidRPr="00914055" w:rsidRDefault="00064BB6" w:rsidP="00553452">
      <w:pPr>
        <w:jc w:val="both"/>
        <w:rPr>
          <w:rFonts w:ascii="Source Sans Pro" w:hAnsi="Source Sans Pro"/>
          <w:color w:val="000000" w:themeColor="text1"/>
          <w:sz w:val="20"/>
          <w:szCs w:val="20"/>
        </w:rPr>
      </w:pPr>
    </w:p>
    <w:p w14:paraId="6D2E64B4" w14:textId="77777777" w:rsidR="00914055" w:rsidRDefault="008F2312" w:rsidP="00553452">
      <w:pPr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ja, niżej podpisany/-a</w:t>
      </w:r>
      <w:r w:rsidR="00064BB6" w:rsidRPr="00914055">
        <w:rPr>
          <w:rFonts w:ascii="Source Sans Pro" w:hAnsi="Source Sans Pro"/>
          <w:sz w:val="20"/>
          <w:szCs w:val="20"/>
        </w:rPr>
        <w:t xml:space="preserve">          </w:t>
      </w:r>
    </w:p>
    <w:p w14:paraId="1A578BF3" w14:textId="77777777" w:rsidR="00914055" w:rsidRDefault="00914055" w:rsidP="00553452">
      <w:pPr>
        <w:jc w:val="both"/>
        <w:rPr>
          <w:rFonts w:ascii="Source Sans Pro" w:hAnsi="Source Sans Pro"/>
          <w:sz w:val="20"/>
          <w:szCs w:val="20"/>
        </w:rPr>
      </w:pPr>
    </w:p>
    <w:p w14:paraId="4D14997D" w14:textId="77777777" w:rsidR="00914055" w:rsidRDefault="00914055" w:rsidP="00553452">
      <w:pPr>
        <w:jc w:val="both"/>
        <w:rPr>
          <w:rFonts w:ascii="Source Sans Pro" w:hAnsi="Source Sans Pro"/>
          <w:sz w:val="20"/>
          <w:szCs w:val="20"/>
        </w:rPr>
      </w:pPr>
    </w:p>
    <w:p w14:paraId="6710AABF" w14:textId="3F3B9E22" w:rsidR="008F2312" w:rsidRPr="00914055" w:rsidRDefault="00064BB6" w:rsidP="00553452">
      <w:pPr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 xml:space="preserve">       ……………….……………………………..</w:t>
      </w:r>
      <w:r w:rsidR="008F2312" w:rsidRPr="00914055">
        <w:rPr>
          <w:rFonts w:ascii="Source Sans Pro" w:hAnsi="Source Sans Pro"/>
          <w:sz w:val="20"/>
          <w:szCs w:val="20"/>
        </w:rPr>
        <w:t>………………………………………</w:t>
      </w:r>
      <w:r w:rsidR="00553452" w:rsidRPr="00914055">
        <w:rPr>
          <w:rFonts w:ascii="Source Sans Pro" w:hAnsi="Source Sans Pro"/>
          <w:sz w:val="20"/>
          <w:szCs w:val="20"/>
        </w:rPr>
        <w:t>.</w:t>
      </w:r>
      <w:r w:rsidR="008F2312" w:rsidRPr="00914055">
        <w:rPr>
          <w:rFonts w:ascii="Source Sans Pro" w:hAnsi="Source Sans Pro"/>
          <w:sz w:val="20"/>
          <w:szCs w:val="20"/>
        </w:rPr>
        <w:t>……………….</w:t>
      </w:r>
    </w:p>
    <w:p w14:paraId="05734B6B" w14:textId="5C2D7844" w:rsidR="008F2312" w:rsidRPr="00914055" w:rsidRDefault="008F2312" w:rsidP="00914055">
      <w:pPr>
        <w:spacing w:line="360" w:lineRule="auto"/>
        <w:ind w:left="2832" w:firstLine="708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(imię i nazwisko)</w:t>
      </w:r>
    </w:p>
    <w:p w14:paraId="576BB409" w14:textId="77777777" w:rsidR="00553452" w:rsidRPr="00914055" w:rsidRDefault="00553452" w:rsidP="00553452">
      <w:pPr>
        <w:spacing w:line="360" w:lineRule="auto"/>
        <w:ind w:left="4248" w:firstLine="708"/>
        <w:jc w:val="both"/>
        <w:rPr>
          <w:rFonts w:ascii="Source Sans Pro" w:hAnsi="Source Sans Pro"/>
          <w:sz w:val="20"/>
          <w:szCs w:val="20"/>
        </w:rPr>
      </w:pPr>
    </w:p>
    <w:p w14:paraId="3320ECD0" w14:textId="77777777" w:rsidR="008F2312" w:rsidRPr="00914055" w:rsidRDefault="008F2312" w:rsidP="008F2312">
      <w:pPr>
        <w:spacing w:line="360" w:lineRule="auto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 xml:space="preserve">oświadczam, że: </w:t>
      </w:r>
    </w:p>
    <w:p w14:paraId="1129B019" w14:textId="77777777" w:rsidR="008F2312" w:rsidRPr="00914055" w:rsidRDefault="008F2312" w:rsidP="008F2312">
      <w:pPr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nie jestem powiązany/-a kapitałowo i osobowo z Zamawiającym. 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 a Wykonawcą, polegające w szczególności na:</w:t>
      </w:r>
    </w:p>
    <w:p w14:paraId="07555BF8" w14:textId="77777777" w:rsidR="008F2312" w:rsidRPr="00914055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Uczestniczeniu w spółce jako wspólnik spółki cywilnej lub spółki osobowej.</w:t>
      </w:r>
    </w:p>
    <w:p w14:paraId="70B5E500" w14:textId="77777777" w:rsidR="008F2312" w:rsidRPr="00914055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Posiadaniu co najmniej 10 % udziałów lub akcji.</w:t>
      </w:r>
    </w:p>
    <w:p w14:paraId="0D1F1BC7" w14:textId="77777777" w:rsidR="008F2312" w:rsidRPr="00914055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Pełnieniu funkcji członka organu nadzorczego lub zarządzającego, prokurenta, pełnomocnika.</w:t>
      </w:r>
    </w:p>
    <w:p w14:paraId="7D794E9F" w14:textId="77777777" w:rsidR="008F2312" w:rsidRPr="00914055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31CA25D8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331AA184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1FB31AD3" w14:textId="6A11272D" w:rsidR="008F2312" w:rsidRPr="00914055" w:rsidRDefault="008F2312" w:rsidP="008F2312">
      <w:pPr>
        <w:jc w:val="right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>……</w:t>
      </w:r>
      <w:r w:rsidR="00B12A87" w:rsidRPr="00914055">
        <w:rPr>
          <w:rFonts w:ascii="Source Sans Pro" w:hAnsi="Source Sans Pro"/>
          <w:sz w:val="20"/>
          <w:szCs w:val="20"/>
        </w:rPr>
        <w:t>…………..</w:t>
      </w:r>
      <w:r w:rsidRPr="00914055">
        <w:rPr>
          <w:rFonts w:ascii="Source Sans Pro" w:hAnsi="Source Sans Pro"/>
          <w:sz w:val="20"/>
          <w:szCs w:val="20"/>
        </w:rPr>
        <w:t>………………………….</w:t>
      </w:r>
    </w:p>
    <w:p w14:paraId="1314AD0F" w14:textId="6E9D2FC8" w:rsidR="008F2312" w:rsidRPr="00914055" w:rsidRDefault="00B12A87" w:rsidP="00861709">
      <w:pPr>
        <w:ind w:left="5664" w:firstLine="708"/>
        <w:rPr>
          <w:rFonts w:ascii="Source Sans Pro" w:hAnsi="Source Sans Pro"/>
          <w:sz w:val="20"/>
          <w:szCs w:val="20"/>
        </w:rPr>
      </w:pPr>
      <w:r w:rsidRPr="00914055">
        <w:rPr>
          <w:rFonts w:ascii="Source Sans Pro" w:hAnsi="Source Sans Pro"/>
          <w:sz w:val="20"/>
          <w:szCs w:val="20"/>
        </w:rPr>
        <w:t xml:space="preserve">      </w:t>
      </w:r>
      <w:r w:rsidR="00861709" w:rsidRPr="00914055">
        <w:rPr>
          <w:rFonts w:ascii="Source Sans Pro" w:hAnsi="Source Sans Pro"/>
          <w:sz w:val="20"/>
          <w:szCs w:val="20"/>
        </w:rPr>
        <w:t>Czytelny podpis Oferenta</w:t>
      </w:r>
    </w:p>
    <w:p w14:paraId="1B3FD2D2" w14:textId="77777777" w:rsidR="008F2312" w:rsidRPr="00914055" w:rsidRDefault="008F2312" w:rsidP="008F2312">
      <w:pPr>
        <w:rPr>
          <w:rFonts w:ascii="Source Sans Pro" w:hAnsi="Source Sans Pro"/>
          <w:sz w:val="20"/>
          <w:szCs w:val="20"/>
        </w:rPr>
      </w:pPr>
    </w:p>
    <w:p w14:paraId="7A8788DE" w14:textId="77777777" w:rsidR="008F2312" w:rsidRPr="00914055" w:rsidRDefault="008F2312" w:rsidP="008F2312">
      <w:pPr>
        <w:rPr>
          <w:rFonts w:ascii="Source Sans Pro" w:hAnsi="Source Sans Pro"/>
        </w:rPr>
      </w:pPr>
    </w:p>
    <w:p w14:paraId="7089834C" w14:textId="77777777" w:rsidR="008432E3" w:rsidRPr="00914055" w:rsidRDefault="008432E3" w:rsidP="008432E3">
      <w:pPr>
        <w:ind w:right="-2"/>
        <w:rPr>
          <w:rFonts w:ascii="Source Sans Pro" w:eastAsia="Calibri" w:hAnsi="Source Sans Pro"/>
          <w:lang w:eastAsia="en-US"/>
        </w:rPr>
      </w:pPr>
    </w:p>
    <w:sectPr w:rsidR="008432E3" w:rsidRPr="00914055" w:rsidSect="006139ED">
      <w:footerReference w:type="default" r:id="rId10"/>
      <w:pgSz w:w="11906" w:h="16838" w:code="9"/>
      <w:pgMar w:top="1418" w:right="1418" w:bottom="1418" w:left="1418" w:header="170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B62AB" w14:textId="77777777" w:rsidR="008666FD" w:rsidRDefault="008666FD" w:rsidP="00830244">
      <w:r>
        <w:separator/>
      </w:r>
    </w:p>
  </w:endnote>
  <w:endnote w:type="continuationSeparator" w:id="0">
    <w:p w14:paraId="47BFFB9A" w14:textId="77777777" w:rsidR="008666FD" w:rsidRDefault="008666FD" w:rsidP="00830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7B48C" w14:textId="65F58A66" w:rsidR="006139ED" w:rsidRDefault="006139ED" w:rsidP="00830244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C35FC" w14:textId="77777777" w:rsidR="008666FD" w:rsidRDefault="008666FD" w:rsidP="00830244">
      <w:r>
        <w:separator/>
      </w:r>
    </w:p>
  </w:footnote>
  <w:footnote w:type="continuationSeparator" w:id="0">
    <w:p w14:paraId="42FE14AD" w14:textId="77777777" w:rsidR="008666FD" w:rsidRDefault="008666FD" w:rsidP="008302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91D84"/>
    <w:multiLevelType w:val="multilevel"/>
    <w:tmpl w:val="FDD6A89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D114E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847CC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147F9B"/>
    <w:multiLevelType w:val="hybridMultilevel"/>
    <w:tmpl w:val="71A66F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59855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74320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70820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19677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DezMLIwNTWytDBV0lEKTi0uzszPAykwrAUAtDrKGywAAAA="/>
  </w:docVars>
  <w:rsids>
    <w:rsidRoot w:val="00DF1431"/>
    <w:rsid w:val="00064BB6"/>
    <w:rsid w:val="00105DDF"/>
    <w:rsid w:val="0011706D"/>
    <w:rsid w:val="00265F20"/>
    <w:rsid w:val="00296E10"/>
    <w:rsid w:val="002E2574"/>
    <w:rsid w:val="00387C12"/>
    <w:rsid w:val="00391DF7"/>
    <w:rsid w:val="00421018"/>
    <w:rsid w:val="004601C7"/>
    <w:rsid w:val="005060A4"/>
    <w:rsid w:val="0054685B"/>
    <w:rsid w:val="00553452"/>
    <w:rsid w:val="005D4530"/>
    <w:rsid w:val="006139ED"/>
    <w:rsid w:val="006359D3"/>
    <w:rsid w:val="006802DC"/>
    <w:rsid w:val="006B527E"/>
    <w:rsid w:val="00764DB5"/>
    <w:rsid w:val="007758C8"/>
    <w:rsid w:val="007D3C38"/>
    <w:rsid w:val="007D6C38"/>
    <w:rsid w:val="00830244"/>
    <w:rsid w:val="008432E3"/>
    <w:rsid w:val="00861709"/>
    <w:rsid w:val="008666FD"/>
    <w:rsid w:val="008F2312"/>
    <w:rsid w:val="00914055"/>
    <w:rsid w:val="0092239E"/>
    <w:rsid w:val="009365A2"/>
    <w:rsid w:val="009B5B55"/>
    <w:rsid w:val="00A5562C"/>
    <w:rsid w:val="00AC18B3"/>
    <w:rsid w:val="00B12A87"/>
    <w:rsid w:val="00C51E1B"/>
    <w:rsid w:val="00C87E62"/>
    <w:rsid w:val="00CA1A2A"/>
    <w:rsid w:val="00D26A12"/>
    <w:rsid w:val="00D45BE7"/>
    <w:rsid w:val="00D62B3D"/>
    <w:rsid w:val="00D72677"/>
    <w:rsid w:val="00D979DB"/>
    <w:rsid w:val="00DF1431"/>
    <w:rsid w:val="00EF2F0E"/>
    <w:rsid w:val="00F2690A"/>
    <w:rsid w:val="00F9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7E44F1"/>
  <w15:chartTrackingRefBased/>
  <w15:docId w15:val="{590F2733-7104-4FFE-B019-04BD0BB67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01C7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30244"/>
  </w:style>
  <w:style w:type="paragraph" w:styleId="Stopka">
    <w:name w:val="footer"/>
    <w:basedOn w:val="Normalny"/>
    <w:link w:val="Stopka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30244"/>
  </w:style>
  <w:style w:type="paragraph" w:styleId="Akapitzlist">
    <w:name w:val="List Paragraph"/>
    <w:basedOn w:val="Normalny"/>
    <w:uiPriority w:val="34"/>
    <w:qFormat/>
    <w:rsid w:val="0011706D"/>
    <w:pPr>
      <w:ind w:left="720"/>
      <w:contextualSpacing/>
    </w:pPr>
    <w:rPr>
      <w:color w:val="auto"/>
    </w:rPr>
  </w:style>
  <w:style w:type="paragraph" w:customStyle="1" w:styleId="Standard">
    <w:name w:val="Standard"/>
    <w:rsid w:val="0011706D"/>
    <w:pP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kern w:val="3"/>
      <w:sz w:val="24"/>
      <w:szCs w:val="24"/>
      <w:u w:color="00000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3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29CD64-F54F-4AA8-81F6-6FFFC8D90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B10A4E-F101-427D-BAAC-A0D1B51E21E5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customXml/itemProps3.xml><?xml version="1.0" encoding="utf-8"?>
<ds:datastoreItem xmlns:ds="http://schemas.openxmlformats.org/officeDocument/2006/customXml" ds:itemID="{062000D4-13AA-4D7D-AE03-1516AC8189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07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k Ewa</dc:creator>
  <cp:keywords/>
  <dc:description/>
  <cp:lastModifiedBy>Lesiak-Dryk Małgorzata</cp:lastModifiedBy>
  <cp:revision>24</cp:revision>
  <cp:lastPrinted>2020-11-23T15:16:00Z</cp:lastPrinted>
  <dcterms:created xsi:type="dcterms:W3CDTF">2020-10-09T12:34:00Z</dcterms:created>
  <dcterms:modified xsi:type="dcterms:W3CDTF">2023-09-11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